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 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 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 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 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 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มีหมู่บ้านห่งหนึ่งนะครับ เกิดขึ้นและผู้คนในหมู่บ้านนี้ทำนา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 ก็จะต้องเดินไปทำนาทุกวันใช่ไหมครับ ในระหว่างที่เดินไปทำนานี่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ม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 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นิทานเรื่องชาวนากับงูเห่าเกิดขึ้นที่ใด ใครก็ได้ยกมือก่อนตอบคำถามครับ 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 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ตอบคำถามครับ เฉลยครับ 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มีไหมคะ 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 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 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 อาจจะนำภัยมาสู่ตนเองได้ค่ะ ตรงกับสำนวนที่ว่าทำคุณบูชาโทษโปรดสัตว์ได้บาปนั่นเองค่ะ ครูปรเมษฐเราไปศึกษาเรื่องหลักการเขียนแผนภาพกันดีกว่าครับ นักเรียนครับ จุดประสงค์การเรียนรู้ในชั่วโมงนี้ครับ 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 นักเรียน อ่านพร้อม ๆ กันเลยค่ะ นักเรียนเขียนแผนภาพโครงเรื่องได้ค่ะ ส่วนข้อ 3 ค่ะ ข้อ 3 คืออะไร 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 นี่ก็คือเรื่องที่นักเรียนจะต้องปฏิบัติในชั่วโมงนี้นั่นเองครับ ครูมีคำถามมาอีกแล้วครับ 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 เดี๋ยวครูจะมีกิจกรรมให้นักเรียนทำนะครับ 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 เป็นแผนผังความคิด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 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 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จระเข้จึงร้องถามทันทีอ่าว เจ้าแกะน้อย เจ้าจะมากินน้ำไม่ใช่หรือทำไมรีบด่วนกลับเสียล่ะ ลูกแกะเดินพลางตอบพลางไม่เหลียวหลังว่าช่างเถอะการกินน้ำของข้าไม่สำคัญ ไม่สำคัญเท่ากับการรอกินลูกแกะของท่านหรอกเรื่องนี้เป็นนิทานอีสป 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 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ฃ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 นักเรียน อ่านเลยครับ ลูกแกะกับจระเข้นะครับ พอตัวละครสำคัญแล้วเป็นอะไรครับ 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มฝั่งแม่น้ำแห่หนึ่งค่ะ</w:t>
      </w:r>
    </w:p>
    <w:p>
      <w:pPr>
        <w:pStyle w:val="BodyText"/>
      </w:pPr>
      <w:r>
        <w:t xml:space="preserve">(คุณครูปรเมษฐ)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 รอดชีวิตเพราะว่าไม่ได้ลงไปกินน้ำนะครับ สุดท้ายสำคัญมากที่ครูจะเน้นย้ำอยู่เสมอก็คือถูกต้องครับ ข้อคิดที่นำไปปรับใช้ในชีวิตนะครับ 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 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 ครูมีใบงานมาทำให้นักเรียนทำนะครับ ให้นักเรียนอ่านเรื่องพญากง 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ยนแผนภาพโครงเรื่องค่ะ ย้ำอีกครั้งนะคะ ให้นักเรียนอ่านเรื่องพญากง 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 ฉะนั้น ให้นักเรียนเขียนลงไปในกรอบได้เลยค่ะ 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 ด้วยนะคะ เอาล่ะค่ะ เดี๋ยวเรามาเริ่มทำใบงานกันเลยดีดีกว่า ดีไหมคะ 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 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 แต่ต้องตอบคำถามพร้อม ๆ กับครูนะครับ คำถามแรกนะครับ เรื่อง พญากง 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นะคะ คือ พญากงค่ะ 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คุณครูปรเมษฐ</w:t>
      </w:r>
    </w:p>
    <w:p>
      <w:pPr>
        <w:pStyle w:val="BodyText"/>
      </w:pPr>
      <w:r>
        <w:t xml:space="preserve">(คุณครูปรเมษฐ) 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นะคะ เป็น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 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 ) ก็คือจังหวัดแรกนะคะ คือ กาญจนบุรี จังหวัดที่ 2 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 เหตุการณ์ในเรื่องพญากง 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พญากง พญาพานคืออะไรนะครับ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 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 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 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 พวกเรามาช่วยสรุปองค์ความรู้เรื่องการเขียนแผนภาพโครงเรื่องกันดีกว่าครับ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 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 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 นักเรียนนักเรียนนี่อาจจะให้ความแบ่งปันกับเพื่อน ๆ 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 อีกอย่างหนึ่งค่ะ นักเรียนนี่ ถ้า… 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๑o นิทานพื้นบ้าน (การเขียนแผนภาพโครงเรื่อง) ๑๗ มิ.ย.๖๔ ตู่</dc:title>
  <dc:creator/>
  <cp:keywords/>
  <dcterms:created xsi:type="dcterms:W3CDTF">2022-02-04T04:29:54Z</dcterms:created>
  <dcterms:modified xsi:type="dcterms:W3CDTF">2022-02-04T0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0.00 น.</vt:lpwstr>
  </property>
  <property fmtid="{D5CDD505-2E9C-101B-9397-08002B2CF9AE}" pid="3" name="subtitle">
    <vt:lpwstr/>
  </property>
</Properties>
</file>